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40" w:type="dxa"/>
        <w:tblLook w:val="04A0" w:firstRow="1" w:lastRow="0" w:firstColumn="1" w:lastColumn="0" w:noHBand="0" w:noVBand="1"/>
      </w:tblPr>
      <w:tblGrid>
        <w:gridCol w:w="1530"/>
        <w:gridCol w:w="2663"/>
        <w:gridCol w:w="4627"/>
        <w:gridCol w:w="1620"/>
      </w:tblGrid>
      <w:tr w:rsidR="00A92F98" w:rsidRPr="00A92F98" w14:paraId="66FBE2C0" w14:textId="77777777" w:rsidTr="00A92F98">
        <w:trPr>
          <w:trHeight w:val="960"/>
        </w:trPr>
        <w:tc>
          <w:tcPr>
            <w:tcW w:w="41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vAlign w:val="center"/>
            <w:hideMark/>
          </w:tcPr>
          <w:p w14:paraId="2900AC2F" w14:textId="233DC696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</w:pPr>
            <w:r w:rsidRPr="00A92F98"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  <w:t>&lt;</w:t>
            </w:r>
            <w:r w:rsidR="00045B08"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  <w:lang w:val="ru-RU"/>
              </w:rPr>
              <w:t>Название компании</w:t>
            </w:r>
            <w:r w:rsidRPr="00A92F98"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  <w:t>&gt;</w:t>
            </w:r>
          </w:p>
        </w:tc>
        <w:tc>
          <w:tcPr>
            <w:tcW w:w="6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center"/>
            <w:hideMark/>
          </w:tcPr>
          <w:p w14:paraId="19DA4E55" w14:textId="5B341CD4" w:rsidR="00A92F98" w:rsidRPr="00045B08" w:rsidRDefault="00045B0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32"/>
                <w:szCs w:val="3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32"/>
                <w:szCs w:val="32"/>
                <w:lang w:val="ru-RU"/>
              </w:rPr>
              <w:t>ПРАЙС-ЛИСТ</w:t>
            </w:r>
            <w:proofErr w:type="gramStart"/>
            <w:r w:rsidR="00A92F98" w:rsidRPr="00045B08">
              <w:rPr>
                <w:rFonts w:ascii="Century Gothic" w:eastAsia="Times New Roman" w:hAnsi="Century Gothic" w:cs="Calibri"/>
                <w:b/>
                <w:bCs/>
                <w:color w:val="FFFFFF"/>
                <w:sz w:val="32"/>
                <w:szCs w:val="32"/>
              </w:rPr>
              <w:t xml:space="preserve">   &lt;</w:t>
            </w:r>
            <w:proofErr w:type="gramEnd"/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32"/>
                <w:szCs w:val="32"/>
                <w:lang w:val="ru-RU"/>
              </w:rPr>
              <w:t>ДАТА</w:t>
            </w:r>
            <w:r w:rsidR="00A92F98" w:rsidRPr="00045B08">
              <w:rPr>
                <w:rFonts w:ascii="Century Gothic" w:eastAsia="Times New Roman" w:hAnsi="Century Gothic" w:cs="Calibri"/>
                <w:b/>
                <w:bCs/>
                <w:color w:val="FFFFFF"/>
                <w:sz w:val="32"/>
                <w:szCs w:val="32"/>
              </w:rPr>
              <w:t>&gt;</w:t>
            </w:r>
          </w:p>
        </w:tc>
      </w:tr>
      <w:tr w:rsidR="00A92F98" w:rsidRPr="00A92F98" w14:paraId="1A183DE3" w14:textId="77777777" w:rsidTr="00A92F98">
        <w:trPr>
          <w:trHeight w:val="72"/>
        </w:trPr>
        <w:tc>
          <w:tcPr>
            <w:tcW w:w="10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D1B7" w14:textId="77777777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A92F98" w:rsidRPr="00A92F98" w14:paraId="1492D1AD" w14:textId="77777777" w:rsidTr="00A92F98">
        <w:trPr>
          <w:trHeight w:val="331"/>
        </w:trPr>
        <w:tc>
          <w:tcPr>
            <w:tcW w:w="15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2F0AF03A" w14:textId="6D6AB9D4" w:rsidR="00A92F98" w:rsidRPr="00045B08" w:rsidRDefault="00045B0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  <w:b/>
                <w:bCs/>
                <w:color w:val="FFFFFF"/>
                <w:lang w:val="ru-RU"/>
              </w:rPr>
            </w:pPr>
            <w:r>
              <w:rPr>
                <w:rFonts w:ascii="Corbel" w:eastAsia="Times New Roman" w:hAnsi="Corbel" w:cs="Calibri"/>
                <w:b/>
                <w:bCs/>
                <w:color w:val="FFFFFF"/>
                <w:lang w:val="ru-RU"/>
              </w:rPr>
              <w:t>КОД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51AEB4D7" w14:textId="21D96134" w:rsidR="00A92F98" w:rsidRPr="00045B08" w:rsidRDefault="00045B08" w:rsidP="00A92F98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lang w:val="ru-RU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lang w:val="ru-RU"/>
              </w:rPr>
              <w:t>НАИМЕНОВАНИЕ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365C78CB" w14:textId="2DB6D8DD" w:rsidR="00A92F98" w:rsidRPr="00045B08" w:rsidRDefault="00045B08" w:rsidP="00A92F9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lang w:val="ru-RU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lang w:val="ru-RU"/>
              </w:rPr>
              <w:t>ЦЕНА</w:t>
            </w:r>
          </w:p>
        </w:tc>
      </w:tr>
      <w:tr w:rsidR="00A92F98" w:rsidRPr="00A92F98" w14:paraId="05908A82" w14:textId="77777777" w:rsidTr="00045B08">
        <w:trPr>
          <w:trHeight w:val="331"/>
        </w:trPr>
        <w:tc>
          <w:tcPr>
            <w:tcW w:w="15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3BBB75" w14:textId="5168AE8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9359E2" w14:textId="5AAA5DB1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EC1FE6" w14:textId="774570C5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3430B73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1E4970" w14:textId="02255A5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4079B" w14:textId="2AA474E6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D4AECF" w14:textId="54D92D1C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D63D2A2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1B02DB" w14:textId="7C416C73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4981B8" w14:textId="3AF8F7A6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25AD8" w14:textId="6E07C40C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D028998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94533C" w14:textId="31E9D59F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4A2273" w14:textId="6068DCC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188713" w14:textId="74EA6D1D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3B5F1FFF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54DB5" w14:textId="20C575F6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62E928" w14:textId="22AB4D69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975330" w14:textId="72B4F1C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959A5A1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5B3F05" w14:textId="2DE142CD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8D844D" w14:textId="25A7B541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193D82" w14:textId="524B166A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75CB5459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33DFA3" w14:textId="67240B4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175B5D" w14:textId="7F1F198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8CF08" w14:textId="35CC713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64EF9766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6FD0A6" w14:textId="1ED068F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A41C97" w14:textId="2B59604E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E98DBE" w14:textId="6CD10FD5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80CF81A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901B0A" w14:textId="4133C80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6A398E" w14:textId="3C58141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2EDE25" w14:textId="3E042CB4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EAFFDE4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96BBEF" w14:textId="4D45A288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B4AC65" w14:textId="2D84733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46802D" w14:textId="1A0784F5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F4C135F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BC880" w14:textId="4C51F75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37CAF0" w14:textId="5886F42B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713D5E" w14:textId="03791E2A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0892751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8FDD47" w14:textId="1769FE5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28EEB8" w14:textId="71DF1D0A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AE17D" w14:textId="7F8A25F5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2862684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61D06" w14:textId="1313254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845DC7" w14:textId="77C6721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0E52AB" w14:textId="584F5D98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5947CB0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8058DD" w14:textId="7A8DE88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DF7FF" w14:textId="608A280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7FB6CC" w14:textId="6B194C5C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6CC4CAC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8037D6" w14:textId="212B7016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B0D05" w14:textId="22DD5C5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5F5176" w14:textId="2F2E6B76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D6115EC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A3DC87" w14:textId="311E1BB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5015B7" w14:textId="1A77BB9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5DCBD1" w14:textId="4493575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299B97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92E876" w14:textId="31CC29DE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ECB5A8" w14:textId="056FEC6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01D01D" w14:textId="7E650B5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45241E7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6C9DEF" w14:textId="2FDA9431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3D142" w14:textId="3D9247D5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AFBF7F" w14:textId="006F0152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0DBCB6C0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B721CB" w14:textId="1B27B0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851A5" w14:textId="4CFCD943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810C2B" w14:textId="6F73EA9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0A51F4F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BB9129" w14:textId="3E26B2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BC8839" w14:textId="4C3F943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C29A45" w14:textId="5CB5F9DE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2B08C46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AEF62A" w14:textId="2B6D766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266247" w14:textId="6DA5C5EC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952067" w14:textId="6389757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496620A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631A48" w14:textId="7481A888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F3E97E" w14:textId="1CFB6C9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513621" w14:textId="0BA6E713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6DD8266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3BC923" w14:textId="70D2869F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A023B2" w14:textId="72603B5E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657A8" w14:textId="2D2B54C8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AE4D7C7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07000" w14:textId="5BBA59AD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358DE2" w14:textId="6A65BAC0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9107CB" w14:textId="57837D2B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F1FB695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36CFC0" w14:textId="6F7EC80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CC628" w14:textId="397242F0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DA9200" w14:textId="170F1A57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78ECAF59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AC4EE5" w14:textId="3922E271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5B55BA" w14:textId="5E7E94E4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F46C54" w14:textId="6DCCA263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39741C88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0FEB8F" w14:textId="781D84B0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CC9B1A" w14:textId="1D7DA48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66F93A" w14:textId="0A55ED4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64ECAA14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776DFD" w14:textId="6BFFA5F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C361EC" w14:textId="66913734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905A80" w14:textId="1F78563D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49AE1A7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45A957" w14:textId="23D752F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7E53E9" w14:textId="6ECF5AB2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65DB4D" w14:textId="498E2FDF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4EA59302" w14:textId="77777777" w:rsidTr="00045B0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CFA4DB" w14:textId="5813B5B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F4093A" w14:textId="1ADE2A91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12BB3B" w14:textId="169630E3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1F936989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05A5FE" w14:textId="46E69F00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BDDB31" w14:textId="7C8CF6D7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8E9913" w14:textId="21636100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7D8ABE3B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447B5E" w14:textId="6213A48E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3DB3BE" w14:textId="65B4BF16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255DC2" w14:textId="186E9772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B3073A0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B0C6B5" w14:textId="0B503A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C3EF88" w14:textId="64E048A8" w:rsidR="00A92F98" w:rsidRPr="00045B08" w:rsidRDefault="00A92F98" w:rsidP="00A92F98">
            <w:pPr>
              <w:spacing w:after="0" w:line="240" w:lineRule="auto"/>
              <w:rPr>
                <w:rFonts w:ascii="Century Gothic" w:eastAsia="Times New Roman" w:hAnsi="Century Gothic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C9362E" w14:textId="269CB534" w:rsidR="00A92F98" w:rsidRPr="00045B08" w:rsidRDefault="00A92F98" w:rsidP="00A92F98">
            <w:pPr>
              <w:spacing w:after="0" w:line="240" w:lineRule="auto"/>
              <w:jc w:val="right"/>
              <w:rPr>
                <w:rFonts w:ascii="Century Gothic" w:eastAsia="Times New Roman" w:hAnsi="Century Gothic" w:cs="Calibri"/>
              </w:rPr>
            </w:pPr>
          </w:p>
        </w:tc>
      </w:tr>
      <w:tr w:rsidR="00A92F98" w:rsidRPr="00A92F98" w14:paraId="55BBDFAA" w14:textId="77777777" w:rsidTr="00A92F98">
        <w:trPr>
          <w:trHeight w:val="360"/>
        </w:trPr>
        <w:tc>
          <w:tcPr>
            <w:tcW w:w="10440" w:type="dxa"/>
            <w:gridSpan w:val="4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3AC59C" w14:textId="5C80A6C7" w:rsidR="00A92F98" w:rsidRPr="00045B08" w:rsidRDefault="00045B08" w:rsidP="00A92F98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  <w:r>
              <w:rPr>
                <w:rFonts w:ascii="Century Gothic" w:eastAsia="Times New Roman" w:hAnsi="Century Gothic" w:cs="Calibri"/>
                <w:b/>
                <w:bCs/>
                <w:lang w:val="ru-RU"/>
              </w:rPr>
              <w:t>Примечание</w:t>
            </w:r>
            <w:r w:rsidR="00A92F98" w:rsidRPr="00045B08">
              <w:rPr>
                <w:rFonts w:ascii="Century Gothic" w:eastAsia="Times New Roman" w:hAnsi="Century Gothic" w:cs="Calibri"/>
                <w:b/>
                <w:bCs/>
              </w:rPr>
              <w:t>:</w:t>
            </w:r>
          </w:p>
        </w:tc>
      </w:tr>
      <w:tr w:rsidR="00A92F98" w:rsidRPr="00A92F98" w14:paraId="217BA778" w14:textId="77777777" w:rsidTr="00A92F98">
        <w:trPr>
          <w:trHeight w:val="1484"/>
        </w:trPr>
        <w:tc>
          <w:tcPr>
            <w:tcW w:w="10440" w:type="dxa"/>
            <w:gridSpan w:val="4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</w:tcPr>
          <w:p w14:paraId="565F4F8D" w14:textId="77777777" w:rsidR="00A92F98" w:rsidRPr="00045B08" w:rsidRDefault="00A92F98" w:rsidP="00A92F98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92F98" w:rsidRPr="00A92F98" w14:paraId="7493A337" w14:textId="77777777" w:rsidTr="00A92F98">
        <w:trPr>
          <w:trHeight w:val="375"/>
        </w:trPr>
        <w:tc>
          <w:tcPr>
            <w:tcW w:w="10440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D5787" w14:textId="5ED50CBB" w:rsidR="00A92F98" w:rsidRPr="00045B08" w:rsidRDefault="00A92F98" w:rsidP="00A92F98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18"/>
                <w:szCs w:val="18"/>
              </w:rPr>
            </w:pPr>
            <w:r w:rsidRPr="00045B08">
              <w:rPr>
                <w:rFonts w:ascii="Century Gothic" w:eastAsia="Times New Roman" w:hAnsi="Century Gothic" w:cs="Calibri"/>
                <w:sz w:val="18"/>
                <w:szCs w:val="18"/>
              </w:rPr>
              <w:t xml:space="preserve">456 </w:t>
            </w:r>
            <w:r w:rsidR="00045B08">
              <w:rPr>
                <w:rFonts w:ascii="Century Gothic" w:eastAsia="Times New Roman" w:hAnsi="Century Gothic" w:cs="Calibri"/>
                <w:sz w:val="18"/>
                <w:szCs w:val="18"/>
                <w:lang w:val="ru-RU"/>
              </w:rPr>
              <w:t>Город</w:t>
            </w:r>
            <w:r w:rsidRPr="00045B08">
              <w:rPr>
                <w:rFonts w:ascii="Century Gothic" w:eastAsia="Times New Roman" w:hAnsi="Century Gothic" w:cs="Calibri"/>
                <w:sz w:val="18"/>
                <w:szCs w:val="18"/>
              </w:rPr>
              <w:t xml:space="preserve">, </w:t>
            </w:r>
            <w:r w:rsidR="00045B08">
              <w:rPr>
                <w:rFonts w:ascii="Century Gothic" w:eastAsia="Times New Roman" w:hAnsi="Century Gothic" w:cs="Calibri"/>
                <w:sz w:val="18"/>
                <w:szCs w:val="18"/>
                <w:lang w:val="ru-RU"/>
              </w:rPr>
              <w:t>Название улицы</w:t>
            </w:r>
            <w:r w:rsidRPr="00045B08">
              <w:rPr>
                <w:rFonts w:ascii="Century Gothic" w:eastAsia="Times New Roman" w:hAnsi="Century Gothic" w:cs="Calibri"/>
                <w:sz w:val="18"/>
                <w:szCs w:val="18"/>
              </w:rPr>
              <w:t>.   12345 | 202-555-0147 | &lt;</w:t>
            </w:r>
            <w:r w:rsidR="00045B08">
              <w:rPr>
                <w:rFonts w:ascii="Century Gothic" w:eastAsia="Times New Roman" w:hAnsi="Century Gothic" w:cs="Calibri"/>
                <w:sz w:val="18"/>
                <w:szCs w:val="18"/>
                <w:lang w:val="ru-RU"/>
              </w:rPr>
              <w:t>адрес сайта</w:t>
            </w:r>
            <w:bookmarkStart w:id="0" w:name="_GoBack"/>
            <w:bookmarkEnd w:id="0"/>
            <w:r w:rsidRPr="00045B08">
              <w:rPr>
                <w:rFonts w:ascii="Century Gothic" w:eastAsia="Times New Roman" w:hAnsi="Century Gothic" w:cs="Calibri"/>
                <w:sz w:val="18"/>
                <w:szCs w:val="18"/>
              </w:rPr>
              <w:t>&gt;</w:t>
            </w:r>
          </w:p>
        </w:tc>
      </w:tr>
    </w:tbl>
    <w:p w14:paraId="45483888" w14:textId="7EAD9B09" w:rsidR="00A92F98" w:rsidRPr="00A92F98" w:rsidRDefault="00A92F98" w:rsidP="00A92F98">
      <w:pPr>
        <w:spacing w:after="0"/>
        <w:rPr>
          <w:sz w:val="2"/>
          <w:szCs w:val="2"/>
        </w:rPr>
      </w:pPr>
    </w:p>
    <w:sectPr w:rsidR="00A92F98" w:rsidRPr="00A92F98" w:rsidSect="00A92F98">
      <w:headerReference w:type="default" r:id="rId7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28EB0" w14:textId="77777777" w:rsidR="00FB0326" w:rsidRDefault="00FB0326" w:rsidP="00025008">
      <w:pPr>
        <w:spacing w:after="0" w:line="240" w:lineRule="auto"/>
      </w:pPr>
      <w:r>
        <w:separator/>
      </w:r>
    </w:p>
  </w:endnote>
  <w:endnote w:type="continuationSeparator" w:id="0">
    <w:p w14:paraId="04FFEFCD" w14:textId="77777777" w:rsidR="00FB0326" w:rsidRDefault="00FB032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65FA2" w14:textId="77777777" w:rsidR="00FB0326" w:rsidRDefault="00FB0326" w:rsidP="00025008">
      <w:pPr>
        <w:spacing w:after="0" w:line="240" w:lineRule="auto"/>
      </w:pPr>
      <w:r>
        <w:separator/>
      </w:r>
    </w:p>
  </w:footnote>
  <w:footnote w:type="continuationSeparator" w:id="0">
    <w:p w14:paraId="74339BC2" w14:textId="77777777" w:rsidR="00FB0326" w:rsidRDefault="00FB032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32B9FE0E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45B08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4F66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07A1"/>
    <w:rsid w:val="009724DF"/>
    <w:rsid w:val="00981384"/>
    <w:rsid w:val="0098739B"/>
    <w:rsid w:val="009A0ECA"/>
    <w:rsid w:val="009B7422"/>
    <w:rsid w:val="009D03B3"/>
    <w:rsid w:val="00A310DF"/>
    <w:rsid w:val="00A6676C"/>
    <w:rsid w:val="00A66F94"/>
    <w:rsid w:val="00A76834"/>
    <w:rsid w:val="00A80844"/>
    <w:rsid w:val="00A83A36"/>
    <w:rsid w:val="00A92F98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1BAB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576A8"/>
    <w:rsid w:val="00F74AC8"/>
    <w:rsid w:val="00F924B2"/>
    <w:rsid w:val="00F96D92"/>
    <w:rsid w:val="00FB0326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5864A-E047-4B86-999F-9A8BA428D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14:55:00Z</dcterms:created>
  <dcterms:modified xsi:type="dcterms:W3CDTF">2020-08-28T14:55:00Z</dcterms:modified>
</cp:coreProperties>
</file>